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50" w:type="dxa"/>
        <w:tblInd w:w="28" w:type="dxa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0"/>
        <w:gridCol w:w="5953"/>
        <w:gridCol w:w="2027"/>
      </w:tblGrid>
      <w:tr w:rsidR="00564B73" w:rsidRPr="00D1471E" w14:paraId="015377C7" w14:textId="77777777" w:rsidTr="00D1471E">
        <w:trPr>
          <w:trHeight w:val="850"/>
        </w:trPr>
        <w:tc>
          <w:tcPr>
            <w:tcW w:w="9550" w:type="dxa"/>
            <w:gridSpan w:val="3"/>
            <w:vAlign w:val="center"/>
          </w:tcPr>
          <w:p w14:paraId="42CE59AF" w14:textId="0FACA0E0" w:rsidR="00564B73" w:rsidRPr="00EA7813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EA7813">
              <w:rPr>
                <w:rFonts w:ascii="標楷體" w:eastAsia="標楷體" w:hAnsi="標楷體" w:hint="eastAsia"/>
                <w:b/>
                <w:sz w:val="28"/>
                <w:szCs w:val="28"/>
              </w:rPr>
              <w:t>111年全民國防教育傑出貢獻獎</w:t>
            </w:r>
            <w:proofErr w:type="gramStart"/>
            <w:r w:rsidR="00676564" w:rsidRPr="00EA7813">
              <w:rPr>
                <w:rFonts w:ascii="標楷體" w:eastAsia="標楷體" w:hAnsi="標楷體" w:hint="eastAsia"/>
                <w:b/>
                <w:sz w:val="28"/>
                <w:szCs w:val="32"/>
              </w:rPr>
              <w:t>─</w:t>
            </w:r>
            <w:proofErr w:type="gramEnd"/>
            <w:r w:rsidR="00676564" w:rsidRPr="00EA7813">
              <w:rPr>
                <w:rFonts w:ascii="標楷體" w:eastAsia="標楷體" w:hAnsi="標楷體" w:hint="eastAsia"/>
                <w:b/>
                <w:sz w:val="28"/>
                <w:szCs w:val="32"/>
              </w:rPr>
              <w:t>學校教育</w:t>
            </w:r>
            <w:r w:rsidRPr="00EA7813">
              <w:rPr>
                <w:rFonts w:ascii="標楷體" w:eastAsia="標楷體" w:hAnsi="標楷體" w:hint="eastAsia"/>
                <w:b/>
                <w:sz w:val="28"/>
                <w:szCs w:val="28"/>
              </w:rPr>
              <w:t>(個人獎)薦報表</w:t>
            </w:r>
          </w:p>
        </w:tc>
      </w:tr>
      <w:tr w:rsidR="00564B73" w:rsidRPr="00D1471E" w14:paraId="0A8CBE20" w14:textId="77777777" w:rsidTr="00690F71">
        <w:trPr>
          <w:trHeight w:val="850"/>
        </w:trPr>
        <w:tc>
          <w:tcPr>
            <w:tcW w:w="1570" w:type="dxa"/>
            <w:vAlign w:val="center"/>
          </w:tcPr>
          <w:p w14:paraId="7A26C1AA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姓名</w:t>
            </w:r>
          </w:p>
        </w:tc>
        <w:tc>
          <w:tcPr>
            <w:tcW w:w="5953" w:type="dxa"/>
            <w:vAlign w:val="center"/>
          </w:tcPr>
          <w:p w14:paraId="3BE095B0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○○○先生（或小姐，軍職請加</w:t>
            </w:r>
            <w:proofErr w:type="gramStart"/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註</w:t>
            </w:r>
            <w:proofErr w:type="gramEnd"/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級職）</w:t>
            </w:r>
          </w:p>
        </w:tc>
        <w:tc>
          <w:tcPr>
            <w:tcW w:w="2027" w:type="dxa"/>
            <w:vMerge w:val="restart"/>
            <w:vAlign w:val="center"/>
          </w:tcPr>
          <w:p w14:paraId="31DB5AC7" w14:textId="77777777" w:rsidR="00564B73" w:rsidRPr="00D1471E" w:rsidRDefault="00564B73" w:rsidP="00D1471E">
            <w:pPr>
              <w:spacing w:line="500" w:lineRule="exact"/>
              <w:jc w:val="center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bCs/>
                <w:sz w:val="28"/>
                <w:szCs w:val="28"/>
              </w:rPr>
              <w:t>2吋光面彩色照片</w:t>
            </w:r>
          </w:p>
          <w:p w14:paraId="473655F7" w14:textId="77777777" w:rsidR="00564B73" w:rsidRPr="00D1471E" w:rsidRDefault="00564B73" w:rsidP="00FF1DB4">
            <w:pPr>
              <w:spacing w:line="5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bCs/>
                <w:sz w:val="28"/>
                <w:szCs w:val="28"/>
              </w:rPr>
              <w:t>（圖檔</w:t>
            </w:r>
            <w:bookmarkStart w:id="0" w:name="_GoBack"/>
            <w:bookmarkEnd w:id="0"/>
            <w:r w:rsidRPr="00D1471E">
              <w:rPr>
                <w:rFonts w:ascii="標楷體" w:eastAsia="標楷體" w:hAnsi="標楷體" w:hint="eastAsia"/>
                <w:bCs/>
                <w:sz w:val="28"/>
                <w:szCs w:val="28"/>
              </w:rPr>
              <w:t>插入模式製作可）</w:t>
            </w:r>
          </w:p>
        </w:tc>
      </w:tr>
      <w:tr w:rsidR="00564B73" w:rsidRPr="00D1471E" w14:paraId="6477C878" w14:textId="77777777" w:rsidTr="00690F71">
        <w:trPr>
          <w:trHeight w:val="850"/>
        </w:trPr>
        <w:tc>
          <w:tcPr>
            <w:tcW w:w="1570" w:type="dxa"/>
            <w:vAlign w:val="center"/>
          </w:tcPr>
          <w:p w14:paraId="5466797C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身份證</w:t>
            </w:r>
          </w:p>
          <w:p w14:paraId="7A4F7C29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統一編號</w:t>
            </w:r>
          </w:p>
        </w:tc>
        <w:tc>
          <w:tcPr>
            <w:tcW w:w="5953" w:type="dxa"/>
            <w:vAlign w:val="center"/>
          </w:tcPr>
          <w:p w14:paraId="565B233C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X123456789</w:t>
            </w:r>
          </w:p>
        </w:tc>
        <w:tc>
          <w:tcPr>
            <w:tcW w:w="2027" w:type="dxa"/>
            <w:vMerge/>
            <w:vAlign w:val="center"/>
          </w:tcPr>
          <w:p w14:paraId="016395D5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64B73" w:rsidRPr="00D1471E" w14:paraId="277F1633" w14:textId="77777777" w:rsidTr="00690F71">
        <w:trPr>
          <w:trHeight w:val="850"/>
        </w:trPr>
        <w:tc>
          <w:tcPr>
            <w:tcW w:w="1570" w:type="dxa"/>
            <w:vAlign w:val="center"/>
          </w:tcPr>
          <w:p w14:paraId="6252975B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出生年月日</w:t>
            </w:r>
          </w:p>
        </w:tc>
        <w:tc>
          <w:tcPr>
            <w:tcW w:w="5953" w:type="dxa"/>
            <w:vAlign w:val="center"/>
          </w:tcPr>
          <w:p w14:paraId="15857BB7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民國○○年○○月○○日</w:t>
            </w:r>
          </w:p>
        </w:tc>
        <w:tc>
          <w:tcPr>
            <w:tcW w:w="2027" w:type="dxa"/>
            <w:vMerge/>
            <w:vAlign w:val="center"/>
          </w:tcPr>
          <w:p w14:paraId="3CE7E669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noProof/>
                <w:sz w:val="28"/>
                <w:szCs w:val="28"/>
              </w:rPr>
            </w:pPr>
          </w:p>
        </w:tc>
      </w:tr>
      <w:tr w:rsidR="00564B73" w:rsidRPr="00D1471E" w14:paraId="60804789" w14:textId="77777777" w:rsidTr="00D1471E">
        <w:trPr>
          <w:trHeight w:val="850"/>
        </w:trPr>
        <w:tc>
          <w:tcPr>
            <w:tcW w:w="1570" w:type="dxa"/>
            <w:vAlign w:val="center"/>
          </w:tcPr>
          <w:p w14:paraId="51836404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性別</w:t>
            </w:r>
          </w:p>
        </w:tc>
        <w:tc>
          <w:tcPr>
            <w:tcW w:w="5953" w:type="dxa"/>
            <w:vAlign w:val="center"/>
          </w:tcPr>
          <w:p w14:paraId="38A0BDDA" w14:textId="77777777" w:rsidR="00564B73" w:rsidRPr="00D1471E" w:rsidRDefault="00564B73" w:rsidP="00D1471E">
            <w:pPr>
              <w:numPr>
                <w:ilvl w:val="0"/>
                <w:numId w:val="26"/>
              </w:num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男      □ 女</w:t>
            </w:r>
          </w:p>
        </w:tc>
        <w:tc>
          <w:tcPr>
            <w:tcW w:w="2027" w:type="dxa"/>
            <w:vMerge/>
            <w:vAlign w:val="center"/>
          </w:tcPr>
          <w:p w14:paraId="09A02A37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noProof/>
                <w:sz w:val="28"/>
                <w:szCs w:val="28"/>
              </w:rPr>
            </w:pPr>
          </w:p>
        </w:tc>
      </w:tr>
      <w:tr w:rsidR="00564B73" w:rsidRPr="00D1471E" w14:paraId="0F33DB1D" w14:textId="77777777" w:rsidTr="00D1471E">
        <w:trPr>
          <w:trHeight w:val="850"/>
        </w:trPr>
        <w:tc>
          <w:tcPr>
            <w:tcW w:w="1570" w:type="dxa"/>
            <w:vAlign w:val="center"/>
          </w:tcPr>
          <w:p w14:paraId="34453E84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住址</w:t>
            </w:r>
          </w:p>
        </w:tc>
        <w:tc>
          <w:tcPr>
            <w:tcW w:w="7980" w:type="dxa"/>
            <w:gridSpan w:val="2"/>
            <w:vAlign w:val="center"/>
          </w:tcPr>
          <w:p w14:paraId="5F7C2F6F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戶籍：○○○○○（含郵遞區號）</w:t>
            </w:r>
          </w:p>
          <w:p w14:paraId="3A349B3A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通訊：若同戶籍地址請寫「同上」</w:t>
            </w:r>
          </w:p>
        </w:tc>
      </w:tr>
      <w:tr w:rsidR="00564B73" w:rsidRPr="00D1471E" w14:paraId="603E8865" w14:textId="77777777" w:rsidTr="00690F71">
        <w:trPr>
          <w:trHeight w:val="850"/>
        </w:trPr>
        <w:tc>
          <w:tcPr>
            <w:tcW w:w="1570" w:type="dxa"/>
            <w:vMerge w:val="restart"/>
            <w:vAlign w:val="center"/>
          </w:tcPr>
          <w:p w14:paraId="53698F3F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電話</w:t>
            </w:r>
          </w:p>
        </w:tc>
        <w:tc>
          <w:tcPr>
            <w:tcW w:w="7980" w:type="dxa"/>
            <w:gridSpan w:val="2"/>
            <w:vAlign w:val="center"/>
          </w:tcPr>
          <w:p w14:paraId="13A94812" w14:textId="77777777" w:rsidR="00564B73" w:rsidRPr="00D1471E" w:rsidRDefault="00564B73" w:rsidP="00D1471E">
            <w:pPr>
              <w:snapToGrid w:val="0"/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（公）○○○</w:t>
            </w:r>
          </w:p>
        </w:tc>
      </w:tr>
      <w:tr w:rsidR="00564B73" w:rsidRPr="00D1471E" w14:paraId="0FEAC34B" w14:textId="77777777" w:rsidTr="001D1882">
        <w:trPr>
          <w:trHeight w:val="850"/>
        </w:trPr>
        <w:tc>
          <w:tcPr>
            <w:tcW w:w="1570" w:type="dxa"/>
            <w:vMerge/>
            <w:vAlign w:val="center"/>
          </w:tcPr>
          <w:p w14:paraId="5A036AD3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7980" w:type="dxa"/>
            <w:gridSpan w:val="2"/>
            <w:vAlign w:val="center"/>
          </w:tcPr>
          <w:p w14:paraId="5025FC37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（宅）</w:t>
            </w:r>
          </w:p>
          <w:p w14:paraId="5C49A278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（手機）</w:t>
            </w:r>
          </w:p>
        </w:tc>
      </w:tr>
      <w:tr w:rsidR="00564B73" w:rsidRPr="00D1471E" w14:paraId="354D6681" w14:textId="77777777" w:rsidTr="00690F71">
        <w:trPr>
          <w:trHeight w:val="850"/>
        </w:trPr>
        <w:tc>
          <w:tcPr>
            <w:tcW w:w="1570" w:type="dxa"/>
            <w:vAlign w:val="center"/>
          </w:tcPr>
          <w:p w14:paraId="3C52C4BA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電子信箱</w:t>
            </w:r>
          </w:p>
        </w:tc>
        <w:tc>
          <w:tcPr>
            <w:tcW w:w="7980" w:type="dxa"/>
            <w:gridSpan w:val="2"/>
            <w:vAlign w:val="center"/>
          </w:tcPr>
          <w:p w14:paraId="4E51DB0D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64B73" w:rsidRPr="00D1471E" w14:paraId="696E4317" w14:textId="77777777" w:rsidTr="00D1471E">
        <w:trPr>
          <w:trHeight w:val="850"/>
        </w:trPr>
        <w:tc>
          <w:tcPr>
            <w:tcW w:w="1570" w:type="dxa"/>
            <w:tcBorders>
              <w:bottom w:val="single" w:sz="4" w:space="0" w:color="auto"/>
            </w:tcBorders>
            <w:vAlign w:val="center"/>
          </w:tcPr>
          <w:p w14:paraId="7562221A" w14:textId="75727C6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職</w:t>
            </w:r>
            <w:r w:rsidR="00D1471E">
              <w:rPr>
                <w:rFonts w:ascii="標楷體" w:eastAsia="標楷體" w:hAnsi="標楷體" w:hint="eastAsia"/>
                <w:sz w:val="28"/>
                <w:szCs w:val="28"/>
              </w:rPr>
              <w:t>業</w:t>
            </w:r>
          </w:p>
        </w:tc>
        <w:tc>
          <w:tcPr>
            <w:tcW w:w="7980" w:type="dxa"/>
            <w:gridSpan w:val="2"/>
            <w:tcBorders>
              <w:bottom w:val="single" w:sz="4" w:space="0" w:color="auto"/>
            </w:tcBorders>
            <w:vAlign w:val="center"/>
          </w:tcPr>
          <w:p w14:paraId="50C324F9" w14:textId="11CE1ABF" w:rsidR="00564B73" w:rsidRPr="00D1471E" w:rsidRDefault="00564B73" w:rsidP="00D1471E">
            <w:pPr>
              <w:adjustRightInd w:val="0"/>
              <w:snapToGrid w:val="0"/>
              <w:spacing w:line="500" w:lineRule="exact"/>
              <w:ind w:left="507" w:hangingChars="181" w:hanging="507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64B73" w:rsidRPr="00D1471E" w14:paraId="41B7E010" w14:textId="77777777" w:rsidTr="00D1471E">
        <w:trPr>
          <w:trHeight w:val="850"/>
        </w:trPr>
        <w:tc>
          <w:tcPr>
            <w:tcW w:w="1570" w:type="dxa"/>
            <w:vAlign w:val="center"/>
          </w:tcPr>
          <w:p w14:paraId="4610B301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服務機關（單位）</w:t>
            </w:r>
          </w:p>
        </w:tc>
        <w:tc>
          <w:tcPr>
            <w:tcW w:w="7980" w:type="dxa"/>
            <w:gridSpan w:val="2"/>
            <w:vAlign w:val="center"/>
          </w:tcPr>
          <w:p w14:paraId="09B00B8D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64B73" w:rsidRPr="00D1471E" w14:paraId="3CE0E78E" w14:textId="77777777" w:rsidTr="00D1471E">
        <w:trPr>
          <w:trHeight w:val="850"/>
        </w:trPr>
        <w:tc>
          <w:tcPr>
            <w:tcW w:w="1570" w:type="dxa"/>
            <w:vAlign w:val="center"/>
          </w:tcPr>
          <w:p w14:paraId="461B965C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proofErr w:type="gramStart"/>
            <w:r w:rsidRPr="00D1471E">
              <w:rPr>
                <w:rFonts w:ascii="標楷體" w:eastAsia="標楷體" w:hAnsi="標楷體" w:cs="Times New Roman"/>
                <w:sz w:val="28"/>
                <w:szCs w:val="28"/>
              </w:rPr>
              <w:t>薦報機關</w:t>
            </w:r>
            <w:proofErr w:type="gramEnd"/>
          </w:p>
        </w:tc>
        <w:tc>
          <w:tcPr>
            <w:tcW w:w="7980" w:type="dxa"/>
            <w:gridSpan w:val="2"/>
            <w:vAlign w:val="center"/>
          </w:tcPr>
          <w:p w14:paraId="2B642B61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學校教育目的事業主管機關</w:t>
            </w:r>
            <w:proofErr w:type="gramStart"/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─</w:t>
            </w:r>
            <w:proofErr w:type="gramEnd"/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教育部</w:t>
            </w:r>
          </w:p>
        </w:tc>
      </w:tr>
    </w:tbl>
    <w:p w14:paraId="1B1FF8B9" w14:textId="08DFCB9A" w:rsidR="00564B73" w:rsidRPr="00D1471E" w:rsidRDefault="00564B73" w:rsidP="00D1471E">
      <w:pPr>
        <w:spacing w:beforeLines="50" w:before="180" w:line="500" w:lineRule="exact"/>
        <w:jc w:val="both"/>
        <w:rPr>
          <w:rFonts w:ascii="標楷體" w:eastAsia="標楷體" w:hAnsi="標楷體"/>
          <w:sz w:val="28"/>
          <w:szCs w:val="28"/>
        </w:rPr>
      </w:pPr>
      <w:proofErr w:type="gramStart"/>
      <w:r w:rsidRPr="00D1471E">
        <w:rPr>
          <w:rFonts w:ascii="標楷體" w:eastAsia="標楷體" w:hAnsi="標楷體" w:cs="Times New Roman"/>
          <w:sz w:val="28"/>
          <w:szCs w:val="28"/>
        </w:rPr>
        <w:t>薦報機關</w:t>
      </w:r>
      <w:proofErr w:type="gramEnd"/>
      <w:r w:rsidRPr="00D1471E">
        <w:rPr>
          <w:rFonts w:ascii="標楷體" w:eastAsia="標楷體" w:hAnsi="標楷體" w:cs="Times New Roman"/>
          <w:sz w:val="28"/>
          <w:szCs w:val="28"/>
        </w:rPr>
        <w:t>主</w:t>
      </w:r>
      <w:r w:rsidRPr="00D1471E">
        <w:rPr>
          <w:rFonts w:ascii="標楷體" w:eastAsia="標楷體" w:hAnsi="標楷體" w:cs="Times New Roman" w:hint="eastAsia"/>
          <w:sz w:val="28"/>
          <w:szCs w:val="28"/>
        </w:rPr>
        <w:t>管</w:t>
      </w:r>
      <w:r w:rsidRPr="00D1471E">
        <w:rPr>
          <w:rFonts w:ascii="標楷體" w:eastAsia="標楷體" w:hAnsi="標楷體" w:cs="Times New Roman"/>
          <w:sz w:val="28"/>
          <w:szCs w:val="28"/>
        </w:rPr>
        <w:t>（簽章）</w:t>
      </w:r>
      <w:r w:rsidRPr="00D1471E">
        <w:rPr>
          <w:rFonts w:ascii="標楷體" w:eastAsia="標楷體" w:hAnsi="標楷體" w:cs="Times New Roman" w:hint="eastAsia"/>
          <w:sz w:val="28"/>
          <w:szCs w:val="28"/>
        </w:rPr>
        <w:t>：潘文忠部長</w:t>
      </w:r>
      <w:proofErr w:type="gramStart"/>
      <w:r w:rsidRPr="00D1471E">
        <w:rPr>
          <w:rFonts w:ascii="標楷體" w:eastAsia="標楷體" w:hAnsi="標楷體" w:cs="Times New Roman" w:hint="eastAsia"/>
          <w:sz w:val="28"/>
          <w:szCs w:val="28"/>
        </w:rPr>
        <w:t>（</w:t>
      </w:r>
      <w:proofErr w:type="gramEnd"/>
      <w:r w:rsidRPr="00D1471E">
        <w:rPr>
          <w:rFonts w:ascii="標楷體" w:eastAsia="標楷體" w:hAnsi="標楷體" w:cs="Times New Roman" w:hint="eastAsia"/>
          <w:sz w:val="28"/>
          <w:szCs w:val="28"/>
        </w:rPr>
        <w:t>代理人：吳林輝司長</w:t>
      </w:r>
      <w:proofErr w:type="gramStart"/>
      <w:r w:rsidRPr="00D1471E">
        <w:rPr>
          <w:rFonts w:ascii="標楷體" w:eastAsia="標楷體" w:hAnsi="標楷體" w:cs="Times New Roman" w:hint="eastAsia"/>
          <w:sz w:val="28"/>
          <w:szCs w:val="28"/>
        </w:rPr>
        <w:t>）</w:t>
      </w:r>
      <w:proofErr w:type="gramEnd"/>
    </w:p>
    <w:p w14:paraId="34958549" w14:textId="77777777" w:rsidR="00564B73" w:rsidRPr="00D1471E" w:rsidRDefault="00564B73" w:rsidP="00D1471E">
      <w:pPr>
        <w:adjustRightInd w:val="0"/>
        <w:snapToGrid w:val="0"/>
        <w:spacing w:beforeLines="50" w:before="180" w:line="500" w:lineRule="exact"/>
        <w:jc w:val="both"/>
        <w:rPr>
          <w:rFonts w:ascii="標楷體" w:eastAsia="標楷體" w:hAnsi="標楷體"/>
          <w:sz w:val="28"/>
          <w:szCs w:val="28"/>
        </w:rPr>
      </w:pPr>
      <w:r w:rsidRPr="00D1471E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6B39191A" wp14:editId="1C62CB1D">
                <wp:simplePos x="0" y="0"/>
                <wp:positionH relativeFrom="column">
                  <wp:posOffset>1899284</wp:posOffset>
                </wp:positionH>
                <wp:positionV relativeFrom="paragraph">
                  <wp:posOffset>429261</wp:posOffset>
                </wp:positionV>
                <wp:extent cx="3209925" cy="0"/>
                <wp:effectExtent l="0" t="0" r="28575" b="19050"/>
                <wp:wrapNone/>
                <wp:docPr id="3" name="直線接點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099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5114FA71" id="直線接點 3" o:spid="_x0000_s1026" style="position:absolute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9.55pt,33.8pt" to="402.3pt,3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"/>
            </w:pict>
          </mc:Fallback>
        </mc:AlternateContent>
      </w:r>
      <w:r w:rsidRPr="00D1471E">
        <w:rPr>
          <w:rFonts w:ascii="標楷體" w:eastAsia="標楷體" w:hAnsi="標楷體" w:hint="eastAsia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0DE20A2" wp14:editId="1516DC06">
                <wp:simplePos x="0" y="0"/>
                <wp:positionH relativeFrom="column">
                  <wp:posOffset>1908809</wp:posOffset>
                </wp:positionH>
                <wp:positionV relativeFrom="paragraph">
                  <wp:posOffset>19685</wp:posOffset>
                </wp:positionV>
                <wp:extent cx="3171825" cy="19050"/>
                <wp:effectExtent l="0" t="0" r="28575" b="19050"/>
                <wp:wrapNone/>
                <wp:docPr id="9" name="直線接點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71825" cy="190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7CF04B06" id="直線接點 9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0.3pt,1.55pt" to="400.05pt,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"/>
            </w:pict>
          </mc:Fallback>
        </mc:AlternateContent>
      </w:r>
      <w:r w:rsidRPr="00D1471E">
        <w:rPr>
          <w:rFonts w:ascii="標楷體" w:eastAsia="標楷體" w:hAnsi="標楷體" w:hint="eastAsia"/>
          <w:sz w:val="28"/>
          <w:szCs w:val="28"/>
        </w:rPr>
        <w:t xml:space="preserve">服務單位主管（簽章）： </w:t>
      </w:r>
    </w:p>
    <w:p w14:paraId="6726FE36" w14:textId="77777777" w:rsidR="00564B73" w:rsidRPr="00D1471E" w:rsidRDefault="00564B73" w:rsidP="00D1471E">
      <w:pPr>
        <w:adjustRightInd w:val="0"/>
        <w:snapToGrid w:val="0"/>
        <w:spacing w:beforeLines="50" w:before="180" w:line="500" w:lineRule="exact"/>
        <w:jc w:val="both"/>
        <w:rPr>
          <w:rFonts w:ascii="標楷體" w:eastAsia="標楷體" w:hAnsi="標楷體"/>
          <w:sz w:val="28"/>
          <w:szCs w:val="28"/>
        </w:rPr>
      </w:pPr>
      <w:r w:rsidRPr="00D1471E">
        <w:rPr>
          <w:rFonts w:ascii="標楷體" w:eastAsia="標楷體" w:hAnsi="標楷體" w:hint="eastAsia"/>
          <w:spacing w:val="70"/>
          <w:sz w:val="28"/>
          <w:szCs w:val="28"/>
        </w:rPr>
        <w:t>受推薦人</w:t>
      </w:r>
      <w:r w:rsidRPr="00D1471E">
        <w:rPr>
          <w:rFonts w:ascii="標楷體" w:eastAsia="標楷體" w:hAnsi="標楷體" w:hint="eastAsia"/>
          <w:sz w:val="28"/>
          <w:szCs w:val="28"/>
        </w:rPr>
        <w:t xml:space="preserve">（簽章）：      </w:t>
      </w:r>
    </w:p>
    <w:p w14:paraId="5DF33C66" w14:textId="68326E24" w:rsidR="00564B73" w:rsidRPr="00D1471E" w:rsidRDefault="00B161E6" w:rsidP="00D1471E">
      <w:pPr>
        <w:adjustRightInd w:val="0"/>
        <w:snapToGrid w:val="0"/>
        <w:spacing w:beforeLines="50" w:before="180" w:line="500" w:lineRule="exact"/>
        <w:rPr>
          <w:rFonts w:ascii="標楷體" w:eastAsia="標楷體" w:hAnsi="標楷體"/>
          <w:sz w:val="28"/>
          <w:szCs w:val="28"/>
        </w:rPr>
      </w:pPr>
      <w:r w:rsidRPr="00D1471E">
        <w:rPr>
          <w:rFonts w:ascii="標楷體" w:eastAsia="標楷體" w:hAnsi="標楷體" w:hint="eastAsia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7F579D3" wp14:editId="29038668">
                <wp:simplePos x="0" y="0"/>
                <wp:positionH relativeFrom="column">
                  <wp:posOffset>489584</wp:posOffset>
                </wp:positionH>
                <wp:positionV relativeFrom="paragraph">
                  <wp:posOffset>413386</wp:posOffset>
                </wp:positionV>
                <wp:extent cx="2200275" cy="0"/>
                <wp:effectExtent l="0" t="0" r="28575" b="19050"/>
                <wp:wrapNone/>
                <wp:docPr id="2" name="直線接點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02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4B9D1F74" id="直線接點 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8.55pt,32.55pt" to="211.8pt,3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"/>
            </w:pict>
          </mc:Fallback>
        </mc:AlternateContent>
      </w:r>
      <w:r w:rsidR="00564B73" w:rsidRPr="00D1471E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9031A3F" wp14:editId="07480E6A">
                <wp:simplePos x="0" y="0"/>
                <wp:positionH relativeFrom="column">
                  <wp:posOffset>1823085</wp:posOffset>
                </wp:positionH>
                <wp:positionV relativeFrom="paragraph">
                  <wp:posOffset>13335</wp:posOffset>
                </wp:positionV>
                <wp:extent cx="3276600" cy="9525"/>
                <wp:effectExtent l="0" t="0" r="19050" b="28575"/>
                <wp:wrapNone/>
                <wp:docPr id="1" name="直線接點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76600" cy="95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6332E67D" id="直線接點 1" o:spid="_x0000_s1026" style="position:absolute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3.55pt,1.05pt" to="401.55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"/>
            </w:pict>
          </mc:Fallback>
        </mc:AlternateContent>
      </w:r>
      <w:r w:rsidR="00564B73" w:rsidRPr="00D1471E">
        <w:rPr>
          <w:rFonts w:ascii="標楷體" w:eastAsia="標楷體" w:hAnsi="標楷體" w:hint="eastAsia"/>
          <w:sz w:val="28"/>
          <w:szCs w:val="28"/>
        </w:rPr>
        <w:t>日期：</w:t>
      </w:r>
      <w:r w:rsidRPr="00D1471E">
        <w:rPr>
          <w:rFonts w:ascii="標楷體" w:eastAsia="標楷體" w:hAnsi="標楷體" w:hint="eastAsia"/>
          <w:sz w:val="28"/>
          <w:szCs w:val="28"/>
        </w:rPr>
        <w:t>中華民國</w:t>
      </w:r>
      <w:r w:rsidR="00564B73" w:rsidRPr="00D1471E">
        <w:rPr>
          <w:rFonts w:ascii="標楷體" w:eastAsia="標楷體" w:hAnsi="標楷體" w:hint="eastAsia"/>
          <w:sz w:val="28"/>
          <w:szCs w:val="28"/>
        </w:rPr>
        <w:t>111年</w:t>
      </w:r>
      <w:r w:rsidR="00D1471E" w:rsidRPr="00D1471E">
        <w:rPr>
          <w:rFonts w:ascii="標楷體" w:eastAsia="標楷體" w:hAnsi="標楷體" w:hint="eastAsia"/>
          <w:sz w:val="28"/>
          <w:szCs w:val="28"/>
        </w:rPr>
        <w:t>○</w:t>
      </w:r>
      <w:r w:rsidR="00564B73" w:rsidRPr="00D1471E">
        <w:rPr>
          <w:rFonts w:ascii="標楷體" w:eastAsia="標楷體" w:hAnsi="標楷體" w:hint="eastAsia"/>
          <w:sz w:val="28"/>
          <w:szCs w:val="28"/>
        </w:rPr>
        <w:t>月</w:t>
      </w:r>
      <w:r w:rsidR="00D1471E" w:rsidRPr="00D1471E">
        <w:rPr>
          <w:rFonts w:ascii="標楷體" w:eastAsia="標楷體" w:hAnsi="標楷體" w:hint="eastAsia"/>
          <w:sz w:val="28"/>
          <w:szCs w:val="28"/>
        </w:rPr>
        <w:t>○○</w:t>
      </w:r>
      <w:r w:rsidR="00564B73" w:rsidRPr="00D1471E">
        <w:rPr>
          <w:rFonts w:ascii="標楷體" w:eastAsia="標楷體" w:hAnsi="標楷體" w:hint="eastAsia"/>
          <w:sz w:val="28"/>
          <w:szCs w:val="28"/>
        </w:rPr>
        <w:t>日</w:t>
      </w:r>
    </w:p>
    <w:sectPr w:rsidR="00564B73" w:rsidRPr="00D1471E" w:rsidSect="00D1471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18" w:right="1134" w:bottom="1134" w:left="1418" w:header="851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DB257B" w14:textId="77777777" w:rsidR="00F10159" w:rsidRDefault="00F10159" w:rsidP="00D42C4F">
      <w:r>
        <w:separator/>
      </w:r>
    </w:p>
  </w:endnote>
  <w:endnote w:type="continuationSeparator" w:id="0">
    <w:p w14:paraId="224F04A6" w14:textId="77777777" w:rsidR="00F10159" w:rsidRDefault="00F10159" w:rsidP="00D42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A96C7" w14:textId="77777777" w:rsidR="00F30385" w:rsidRDefault="00F3038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7615765"/>
      <w:docPartObj>
        <w:docPartGallery w:val="Page Numbers (Bottom of Page)"/>
        <w:docPartUnique/>
      </w:docPartObj>
    </w:sdtPr>
    <w:sdtEndPr>
      <w:rPr>
        <w:rFonts w:ascii="Times New Roman" w:eastAsia="標楷體" w:hAnsi="Times New Roman" w:cs="Times New Roman"/>
        <w:b/>
        <w:sz w:val="24"/>
        <w:szCs w:val="24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imes New Roman" w:eastAsia="標楷體" w:hAnsi="Times New Roman" w:cs="Times New Roman"/>
            <w:b/>
            <w:sz w:val="24"/>
            <w:szCs w:val="24"/>
          </w:rPr>
        </w:sdtEndPr>
        <w:sdtContent>
          <w:p w14:paraId="1B1AE67F" w14:textId="119ABBEF" w:rsidR="00F30385" w:rsidRPr="00F30385" w:rsidRDefault="00F30385">
            <w:pPr>
              <w:pStyle w:val="a7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第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PAGE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FF1DB4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1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，共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NUMPAGES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FF1DB4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1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。</w:t>
            </w:r>
          </w:p>
        </w:sdtContent>
      </w:sdt>
    </w:sdtContent>
  </w:sdt>
  <w:p w14:paraId="64B22D30" w14:textId="77777777" w:rsidR="00285F46" w:rsidRDefault="00285F46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F4626F" w14:textId="77777777" w:rsidR="00F30385" w:rsidRDefault="00F3038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3F55DE" w14:textId="77777777" w:rsidR="00F10159" w:rsidRDefault="00F10159" w:rsidP="00D42C4F">
      <w:r>
        <w:separator/>
      </w:r>
    </w:p>
  </w:footnote>
  <w:footnote w:type="continuationSeparator" w:id="0">
    <w:p w14:paraId="4A506A37" w14:textId="77777777" w:rsidR="00F10159" w:rsidRDefault="00F10159" w:rsidP="00D42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60601" w14:textId="77777777" w:rsidR="00F30385" w:rsidRDefault="00F3038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342EE" w14:textId="77777777" w:rsidR="00F30385" w:rsidRDefault="00F3038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42C23" w14:textId="77777777" w:rsidR="00F30385" w:rsidRDefault="00F3038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65C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174851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065A6119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A82056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E614C54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112EC2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0500887"/>
    <w:multiLevelType w:val="hybridMultilevel"/>
    <w:tmpl w:val="BEF662A4"/>
    <w:lvl w:ilvl="0" w:tplc="EFA8B868">
      <w:start w:val="1"/>
      <w:numFmt w:val="ideographLegalTraditional"/>
      <w:lvlText w:val="%1、"/>
      <w:lvlJc w:val="left"/>
      <w:pPr>
        <w:ind w:left="1318" w:hanging="750"/>
      </w:pPr>
      <w:rPr>
        <w:rFonts w:cstheme="minorBidi" w:hint="default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9D29AD"/>
    <w:multiLevelType w:val="hybridMultilevel"/>
    <w:tmpl w:val="89B66B80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67A6DEA2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EA6361"/>
    <w:multiLevelType w:val="hybridMultilevel"/>
    <w:tmpl w:val="E72C28F6"/>
    <w:lvl w:ilvl="0" w:tplc="08842D90">
      <w:start w:val="1"/>
      <w:numFmt w:val="taiwaneseCountingThousand"/>
      <w:lvlText w:val="%1、"/>
      <w:lvlJc w:val="left"/>
      <w:pPr>
        <w:ind w:left="1190" w:hanging="480"/>
      </w:pPr>
      <w:rPr>
        <w:rFonts w:ascii="標楷體" w:eastAsia="標楷體" w:hAnsi="微軟正黑體" w:hint="eastAsia"/>
        <w:b/>
      </w:rPr>
    </w:lvl>
    <w:lvl w:ilvl="1" w:tplc="EA86B45E">
      <w:start w:val="1"/>
      <w:numFmt w:val="taiwaneseCountingThousand"/>
      <w:lvlText w:val="(%2)"/>
      <w:lvlJc w:val="left"/>
      <w:pPr>
        <w:ind w:left="1758" w:hanging="480"/>
      </w:pPr>
      <w:rPr>
        <w:rFonts w:ascii="標楷體" w:eastAsia="標楷體" w:hAnsi="微軟正黑體" w:hint="eastAsia"/>
        <w:sz w:val="28"/>
        <w:szCs w:val="28"/>
      </w:rPr>
    </w:lvl>
    <w:lvl w:ilvl="2" w:tplc="0409000F">
      <w:start w:val="1"/>
      <w:numFmt w:val="decimal"/>
      <w:lvlText w:val="%3."/>
      <w:lvlJc w:val="left"/>
      <w:pPr>
        <w:ind w:left="2150" w:hanging="480"/>
      </w:pPr>
      <w:rPr>
        <w:rFonts w:hint="default"/>
      </w:rPr>
    </w:lvl>
    <w:lvl w:ilvl="3" w:tplc="04090001">
      <w:start w:val="1"/>
      <w:numFmt w:val="bullet"/>
      <w:lvlText w:val=""/>
      <w:lvlJc w:val="left"/>
      <w:pPr>
        <w:ind w:left="2630" w:hanging="480"/>
      </w:pPr>
      <w:rPr>
        <w:rFonts w:ascii="Wingdings" w:hAnsi="Wingdings" w:hint="default"/>
      </w:rPr>
    </w:lvl>
    <w:lvl w:ilvl="4" w:tplc="2A98923C">
      <w:start w:val="1"/>
      <w:numFmt w:val="decimal"/>
      <w:lvlText w:val="(%5)"/>
      <w:lvlJc w:val="left"/>
      <w:pPr>
        <w:ind w:left="4550" w:hanging="720"/>
      </w:pPr>
      <w:rPr>
        <w:rFonts w:hint="default"/>
      </w:rPr>
    </w:lvl>
    <w:lvl w:ilvl="5" w:tplc="F410CF26">
      <w:start w:val="1"/>
      <w:numFmt w:val="decimal"/>
      <w:lvlText w:val="%6、"/>
      <w:lvlJc w:val="left"/>
      <w:pPr>
        <w:ind w:left="3470" w:hanging="360"/>
      </w:pPr>
      <w:rPr>
        <w:rFonts w:hint="default"/>
      </w:rPr>
    </w:lvl>
    <w:lvl w:ilvl="6" w:tplc="04090001" w:tentative="1">
      <w:start w:val="1"/>
      <w:numFmt w:val="bullet"/>
      <w:lvlText w:val=""/>
      <w:lvlJc w:val="left"/>
      <w:pPr>
        <w:ind w:left="407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0" w:hanging="480"/>
      </w:pPr>
      <w:rPr>
        <w:rFonts w:ascii="Wingdings" w:hAnsi="Wingdings" w:hint="default"/>
      </w:rPr>
    </w:lvl>
  </w:abstractNum>
  <w:abstractNum w:abstractNumId="9" w15:restartNumberingAfterBreak="0">
    <w:nsid w:val="2CED3A5A"/>
    <w:multiLevelType w:val="hybridMultilevel"/>
    <w:tmpl w:val="DEC60E1A"/>
    <w:lvl w:ilvl="0" w:tplc="04090011">
      <w:start w:val="1"/>
      <w:numFmt w:val="upperLetter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32896C90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2FE676B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393E3DE7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DE35F3F"/>
    <w:multiLevelType w:val="hybridMultilevel"/>
    <w:tmpl w:val="7A1C25BE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AD1080E"/>
    <w:multiLevelType w:val="hybridMultilevel"/>
    <w:tmpl w:val="74DEC594"/>
    <w:lvl w:ilvl="0" w:tplc="B2D2C2EE">
      <w:start w:val="1"/>
      <w:numFmt w:val="decimal"/>
      <w:lvlText w:val="（%1）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5" w15:restartNumberingAfterBreak="0">
    <w:nsid w:val="4B1D58B8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BD74820"/>
    <w:multiLevelType w:val="hybridMultilevel"/>
    <w:tmpl w:val="0B287C04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335243A4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E903D05"/>
    <w:multiLevelType w:val="hybridMultilevel"/>
    <w:tmpl w:val="DAC0ACBA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6030052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6A5389E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C724E95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17935CB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1D90F73"/>
    <w:multiLevelType w:val="hybridMultilevel"/>
    <w:tmpl w:val="BC64BCBA"/>
    <w:lvl w:ilvl="0" w:tplc="04090011">
      <w:start w:val="1"/>
      <w:numFmt w:val="upperLetter"/>
      <w:lvlText w:val="%1.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625D589F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4C530A7"/>
    <w:multiLevelType w:val="hybridMultilevel"/>
    <w:tmpl w:val="4D680DA4"/>
    <w:lvl w:ilvl="0" w:tplc="A372B4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F637B13"/>
    <w:multiLevelType w:val="hybridMultilevel"/>
    <w:tmpl w:val="A92A3342"/>
    <w:lvl w:ilvl="0" w:tplc="3E3CF962">
      <w:start w:val="1"/>
      <w:numFmt w:val="taiwaneseCountingThousand"/>
      <w:lvlText w:val="%1、"/>
      <w:lvlJc w:val="left"/>
      <w:pPr>
        <w:ind w:left="1570" w:hanging="72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26" w15:restartNumberingAfterBreak="0">
    <w:nsid w:val="736A050B"/>
    <w:multiLevelType w:val="hybridMultilevel"/>
    <w:tmpl w:val="8FBEE8DE"/>
    <w:lvl w:ilvl="0" w:tplc="B50ACB00">
      <w:start w:val="1"/>
      <w:numFmt w:val="taiwaneseCountingThousand"/>
      <w:lvlText w:val="%1、"/>
      <w:lvlJc w:val="left"/>
      <w:pPr>
        <w:ind w:left="1440" w:hanging="480"/>
      </w:pPr>
      <w:rPr>
        <w:rFonts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EFE18ED"/>
    <w:multiLevelType w:val="hybridMultilevel"/>
    <w:tmpl w:val="13282CAC"/>
    <w:lvl w:ilvl="0" w:tplc="1E7E49C4">
      <w:start w:val="4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FFB20AF"/>
    <w:multiLevelType w:val="hybridMultilevel"/>
    <w:tmpl w:val="DCCE77CC"/>
    <w:lvl w:ilvl="0" w:tplc="005C2154">
      <w:start w:val="108"/>
      <w:numFmt w:val="bullet"/>
      <w:lvlText w:val="□"/>
      <w:lvlJc w:val="left"/>
      <w:pPr>
        <w:ind w:left="9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3"/>
  </w:num>
  <w:num w:numId="5">
    <w:abstractNumId w:val="11"/>
  </w:num>
  <w:num w:numId="6">
    <w:abstractNumId w:val="21"/>
  </w:num>
  <w:num w:numId="7">
    <w:abstractNumId w:val="1"/>
  </w:num>
  <w:num w:numId="8">
    <w:abstractNumId w:val="22"/>
  </w:num>
  <w:num w:numId="9">
    <w:abstractNumId w:val="20"/>
  </w:num>
  <w:num w:numId="10">
    <w:abstractNumId w:val="9"/>
  </w:num>
  <w:num w:numId="11">
    <w:abstractNumId w:val="0"/>
  </w:num>
  <w:num w:numId="12">
    <w:abstractNumId w:val="10"/>
  </w:num>
  <w:num w:numId="13">
    <w:abstractNumId w:val="17"/>
  </w:num>
  <w:num w:numId="14">
    <w:abstractNumId w:val="15"/>
  </w:num>
  <w:num w:numId="15">
    <w:abstractNumId w:val="26"/>
  </w:num>
  <w:num w:numId="16">
    <w:abstractNumId w:val="13"/>
  </w:num>
  <w:num w:numId="17">
    <w:abstractNumId w:val="19"/>
  </w:num>
  <w:num w:numId="18">
    <w:abstractNumId w:val="18"/>
  </w:num>
  <w:num w:numId="19">
    <w:abstractNumId w:val="2"/>
  </w:num>
  <w:num w:numId="20">
    <w:abstractNumId w:val="14"/>
  </w:num>
  <w:num w:numId="21">
    <w:abstractNumId w:val="27"/>
  </w:num>
  <w:num w:numId="22">
    <w:abstractNumId w:val="25"/>
  </w:num>
  <w:num w:numId="23">
    <w:abstractNumId w:val="3"/>
  </w:num>
  <w:num w:numId="24">
    <w:abstractNumId w:val="4"/>
  </w:num>
  <w:num w:numId="25">
    <w:abstractNumId w:val="12"/>
  </w:num>
  <w:num w:numId="26">
    <w:abstractNumId w:val="28"/>
  </w:num>
  <w:num w:numId="27">
    <w:abstractNumId w:val="7"/>
  </w:num>
  <w:num w:numId="28">
    <w:abstractNumId w:val="16"/>
  </w:num>
  <w:num w:numId="29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Q3NDI0tjQ1N7ZU0lEKTi0uzszPAykwrwUAsz5brywAAAA="/>
  </w:docVars>
  <w:rsids>
    <w:rsidRoot w:val="00E54518"/>
    <w:rsid w:val="00013F7F"/>
    <w:rsid w:val="000340B9"/>
    <w:rsid w:val="000349B9"/>
    <w:rsid w:val="00034C1A"/>
    <w:rsid w:val="000369C9"/>
    <w:rsid w:val="00041139"/>
    <w:rsid w:val="00042E6A"/>
    <w:rsid w:val="00044585"/>
    <w:rsid w:val="000504DB"/>
    <w:rsid w:val="00054F28"/>
    <w:rsid w:val="00055B10"/>
    <w:rsid w:val="00055D5A"/>
    <w:rsid w:val="00060566"/>
    <w:rsid w:val="00062791"/>
    <w:rsid w:val="00065B64"/>
    <w:rsid w:val="00066C08"/>
    <w:rsid w:val="00071458"/>
    <w:rsid w:val="00072972"/>
    <w:rsid w:val="00073C72"/>
    <w:rsid w:val="000758F8"/>
    <w:rsid w:val="00076732"/>
    <w:rsid w:val="00077B26"/>
    <w:rsid w:val="00084748"/>
    <w:rsid w:val="00093005"/>
    <w:rsid w:val="00093727"/>
    <w:rsid w:val="000A0F2E"/>
    <w:rsid w:val="000A19D6"/>
    <w:rsid w:val="000B1A3C"/>
    <w:rsid w:val="000C0787"/>
    <w:rsid w:val="000C0FD9"/>
    <w:rsid w:val="000C5C1B"/>
    <w:rsid w:val="000C70CE"/>
    <w:rsid w:val="000F05F3"/>
    <w:rsid w:val="000F0645"/>
    <w:rsid w:val="000F4E79"/>
    <w:rsid w:val="00100C8D"/>
    <w:rsid w:val="001011C8"/>
    <w:rsid w:val="00101742"/>
    <w:rsid w:val="00105D98"/>
    <w:rsid w:val="00106C48"/>
    <w:rsid w:val="00112945"/>
    <w:rsid w:val="0011706F"/>
    <w:rsid w:val="0012058D"/>
    <w:rsid w:val="00121AED"/>
    <w:rsid w:val="00125DE4"/>
    <w:rsid w:val="0013225E"/>
    <w:rsid w:val="00132956"/>
    <w:rsid w:val="00133D74"/>
    <w:rsid w:val="00134D6A"/>
    <w:rsid w:val="001460D2"/>
    <w:rsid w:val="0016146C"/>
    <w:rsid w:val="00161584"/>
    <w:rsid w:val="00163950"/>
    <w:rsid w:val="00171B84"/>
    <w:rsid w:val="001748A5"/>
    <w:rsid w:val="00176C80"/>
    <w:rsid w:val="00182B32"/>
    <w:rsid w:val="00183BB1"/>
    <w:rsid w:val="001A1A4A"/>
    <w:rsid w:val="001A5952"/>
    <w:rsid w:val="001A5AF3"/>
    <w:rsid w:val="001A5C7F"/>
    <w:rsid w:val="001A76A0"/>
    <w:rsid w:val="001C1C8A"/>
    <w:rsid w:val="001C49DF"/>
    <w:rsid w:val="001C57B4"/>
    <w:rsid w:val="001C6E76"/>
    <w:rsid w:val="001D1882"/>
    <w:rsid w:val="001D2292"/>
    <w:rsid w:val="001D31D2"/>
    <w:rsid w:val="001F08DE"/>
    <w:rsid w:val="00200038"/>
    <w:rsid w:val="002033D6"/>
    <w:rsid w:val="002073EB"/>
    <w:rsid w:val="00210870"/>
    <w:rsid w:val="00210BA1"/>
    <w:rsid w:val="002136DD"/>
    <w:rsid w:val="00214C7C"/>
    <w:rsid w:val="002168C8"/>
    <w:rsid w:val="0021692C"/>
    <w:rsid w:val="002174A4"/>
    <w:rsid w:val="00217EF2"/>
    <w:rsid w:val="002265AF"/>
    <w:rsid w:val="0022769A"/>
    <w:rsid w:val="002278BE"/>
    <w:rsid w:val="00231ACA"/>
    <w:rsid w:val="00232A8E"/>
    <w:rsid w:val="00236E52"/>
    <w:rsid w:val="00241265"/>
    <w:rsid w:val="00241E12"/>
    <w:rsid w:val="00242123"/>
    <w:rsid w:val="00252FAC"/>
    <w:rsid w:val="0025488C"/>
    <w:rsid w:val="002627EA"/>
    <w:rsid w:val="002652DC"/>
    <w:rsid w:val="00267389"/>
    <w:rsid w:val="00272B6E"/>
    <w:rsid w:val="00276342"/>
    <w:rsid w:val="00276DC1"/>
    <w:rsid w:val="002809DD"/>
    <w:rsid w:val="002817CF"/>
    <w:rsid w:val="00282ADF"/>
    <w:rsid w:val="00285F46"/>
    <w:rsid w:val="00286544"/>
    <w:rsid w:val="00292100"/>
    <w:rsid w:val="00292E04"/>
    <w:rsid w:val="0029517D"/>
    <w:rsid w:val="00297EC7"/>
    <w:rsid w:val="002A0B6A"/>
    <w:rsid w:val="002A4F30"/>
    <w:rsid w:val="002B07F3"/>
    <w:rsid w:val="002B66F0"/>
    <w:rsid w:val="002B78B3"/>
    <w:rsid w:val="002C657A"/>
    <w:rsid w:val="002D2EAC"/>
    <w:rsid w:val="002D47F1"/>
    <w:rsid w:val="002D4ED8"/>
    <w:rsid w:val="002D5647"/>
    <w:rsid w:val="002D56A3"/>
    <w:rsid w:val="002D6856"/>
    <w:rsid w:val="002F0418"/>
    <w:rsid w:val="002F2B69"/>
    <w:rsid w:val="002F3802"/>
    <w:rsid w:val="002F4BFD"/>
    <w:rsid w:val="002F6FDE"/>
    <w:rsid w:val="0030481C"/>
    <w:rsid w:val="003066E7"/>
    <w:rsid w:val="00306D9A"/>
    <w:rsid w:val="00313692"/>
    <w:rsid w:val="00316781"/>
    <w:rsid w:val="003248E1"/>
    <w:rsid w:val="003441CF"/>
    <w:rsid w:val="00345B6A"/>
    <w:rsid w:val="003474A5"/>
    <w:rsid w:val="00347E1B"/>
    <w:rsid w:val="00350159"/>
    <w:rsid w:val="0035450F"/>
    <w:rsid w:val="0036015B"/>
    <w:rsid w:val="003617F3"/>
    <w:rsid w:val="003622BF"/>
    <w:rsid w:val="0036779C"/>
    <w:rsid w:val="00370A5E"/>
    <w:rsid w:val="00374800"/>
    <w:rsid w:val="0038040F"/>
    <w:rsid w:val="00382A11"/>
    <w:rsid w:val="003839AB"/>
    <w:rsid w:val="00385365"/>
    <w:rsid w:val="00386A5E"/>
    <w:rsid w:val="003917DA"/>
    <w:rsid w:val="00392176"/>
    <w:rsid w:val="0039252A"/>
    <w:rsid w:val="003930E6"/>
    <w:rsid w:val="003942A2"/>
    <w:rsid w:val="00394C28"/>
    <w:rsid w:val="003A5E59"/>
    <w:rsid w:val="003A66AF"/>
    <w:rsid w:val="003A70B5"/>
    <w:rsid w:val="003B3605"/>
    <w:rsid w:val="003B5507"/>
    <w:rsid w:val="003B6527"/>
    <w:rsid w:val="003C22A2"/>
    <w:rsid w:val="003D0316"/>
    <w:rsid w:val="003D143E"/>
    <w:rsid w:val="003D1F85"/>
    <w:rsid w:val="003D35F9"/>
    <w:rsid w:val="003D740C"/>
    <w:rsid w:val="003E6B78"/>
    <w:rsid w:val="003F10A0"/>
    <w:rsid w:val="003F1E3E"/>
    <w:rsid w:val="003F255D"/>
    <w:rsid w:val="003F40D0"/>
    <w:rsid w:val="0040345F"/>
    <w:rsid w:val="0040406B"/>
    <w:rsid w:val="004123C1"/>
    <w:rsid w:val="0041280D"/>
    <w:rsid w:val="00413E54"/>
    <w:rsid w:val="00414F7A"/>
    <w:rsid w:val="0042095B"/>
    <w:rsid w:val="00421C19"/>
    <w:rsid w:val="00421F4C"/>
    <w:rsid w:val="00423643"/>
    <w:rsid w:val="00425F68"/>
    <w:rsid w:val="00425F6E"/>
    <w:rsid w:val="004272FF"/>
    <w:rsid w:val="00430000"/>
    <w:rsid w:val="0043087A"/>
    <w:rsid w:val="00433629"/>
    <w:rsid w:val="0044364E"/>
    <w:rsid w:val="00445059"/>
    <w:rsid w:val="00445788"/>
    <w:rsid w:val="004472B2"/>
    <w:rsid w:val="004541FF"/>
    <w:rsid w:val="0046004C"/>
    <w:rsid w:val="004605A5"/>
    <w:rsid w:val="00461A51"/>
    <w:rsid w:val="00467BB9"/>
    <w:rsid w:val="00483365"/>
    <w:rsid w:val="00483376"/>
    <w:rsid w:val="00484694"/>
    <w:rsid w:val="00486939"/>
    <w:rsid w:val="00490AEB"/>
    <w:rsid w:val="004913A6"/>
    <w:rsid w:val="00496D36"/>
    <w:rsid w:val="004A07F0"/>
    <w:rsid w:val="004A0E23"/>
    <w:rsid w:val="004A0F1E"/>
    <w:rsid w:val="004A101F"/>
    <w:rsid w:val="004A78B0"/>
    <w:rsid w:val="004B06EF"/>
    <w:rsid w:val="004B0A21"/>
    <w:rsid w:val="004B2BA1"/>
    <w:rsid w:val="004B3FB9"/>
    <w:rsid w:val="004B6C63"/>
    <w:rsid w:val="004C1286"/>
    <w:rsid w:val="004C4A5F"/>
    <w:rsid w:val="004C4FD8"/>
    <w:rsid w:val="004C70F9"/>
    <w:rsid w:val="004C7EE9"/>
    <w:rsid w:val="004D20D8"/>
    <w:rsid w:val="004D3124"/>
    <w:rsid w:val="004E391C"/>
    <w:rsid w:val="004E3D2C"/>
    <w:rsid w:val="004E416B"/>
    <w:rsid w:val="004E546A"/>
    <w:rsid w:val="004F5894"/>
    <w:rsid w:val="005037D9"/>
    <w:rsid w:val="00506634"/>
    <w:rsid w:val="00512715"/>
    <w:rsid w:val="00513750"/>
    <w:rsid w:val="005309BE"/>
    <w:rsid w:val="005319B1"/>
    <w:rsid w:val="00535AC3"/>
    <w:rsid w:val="005377EC"/>
    <w:rsid w:val="0054516D"/>
    <w:rsid w:val="0055699F"/>
    <w:rsid w:val="00564190"/>
    <w:rsid w:val="00564B73"/>
    <w:rsid w:val="00565AEF"/>
    <w:rsid w:val="00571803"/>
    <w:rsid w:val="00576036"/>
    <w:rsid w:val="00576B45"/>
    <w:rsid w:val="005800B4"/>
    <w:rsid w:val="00587D22"/>
    <w:rsid w:val="00594143"/>
    <w:rsid w:val="0059742D"/>
    <w:rsid w:val="005A13CA"/>
    <w:rsid w:val="005A19BE"/>
    <w:rsid w:val="005A39A2"/>
    <w:rsid w:val="005A3C30"/>
    <w:rsid w:val="005A6670"/>
    <w:rsid w:val="005A69F2"/>
    <w:rsid w:val="005B1C00"/>
    <w:rsid w:val="005B3EE8"/>
    <w:rsid w:val="005C07F7"/>
    <w:rsid w:val="005C20BF"/>
    <w:rsid w:val="005C2F75"/>
    <w:rsid w:val="005D10AE"/>
    <w:rsid w:val="005D119D"/>
    <w:rsid w:val="005E00E8"/>
    <w:rsid w:val="005E2318"/>
    <w:rsid w:val="005E7078"/>
    <w:rsid w:val="005F0849"/>
    <w:rsid w:val="005F1A08"/>
    <w:rsid w:val="005F5060"/>
    <w:rsid w:val="005F55C7"/>
    <w:rsid w:val="005F6051"/>
    <w:rsid w:val="00606E3A"/>
    <w:rsid w:val="0061007B"/>
    <w:rsid w:val="00613A16"/>
    <w:rsid w:val="00614A5C"/>
    <w:rsid w:val="0061683A"/>
    <w:rsid w:val="0062635E"/>
    <w:rsid w:val="00627A7D"/>
    <w:rsid w:val="00631C18"/>
    <w:rsid w:val="00632569"/>
    <w:rsid w:val="00632B90"/>
    <w:rsid w:val="00633349"/>
    <w:rsid w:val="00634C61"/>
    <w:rsid w:val="00634EE1"/>
    <w:rsid w:val="00637C24"/>
    <w:rsid w:val="00641E04"/>
    <w:rsid w:val="00643F1E"/>
    <w:rsid w:val="0064763B"/>
    <w:rsid w:val="00650E11"/>
    <w:rsid w:val="006551B6"/>
    <w:rsid w:val="00660877"/>
    <w:rsid w:val="00662439"/>
    <w:rsid w:val="00662F91"/>
    <w:rsid w:val="00675B20"/>
    <w:rsid w:val="00676564"/>
    <w:rsid w:val="00677D6D"/>
    <w:rsid w:val="00682879"/>
    <w:rsid w:val="00685BA8"/>
    <w:rsid w:val="0068716A"/>
    <w:rsid w:val="00690F71"/>
    <w:rsid w:val="0069385D"/>
    <w:rsid w:val="006943B6"/>
    <w:rsid w:val="006A09EB"/>
    <w:rsid w:val="006A5563"/>
    <w:rsid w:val="006B07D6"/>
    <w:rsid w:val="006B1421"/>
    <w:rsid w:val="006B36CB"/>
    <w:rsid w:val="006B4757"/>
    <w:rsid w:val="006B48C3"/>
    <w:rsid w:val="006B4C98"/>
    <w:rsid w:val="006B4D51"/>
    <w:rsid w:val="006B568B"/>
    <w:rsid w:val="006C3619"/>
    <w:rsid w:val="006C5DF5"/>
    <w:rsid w:val="006C7672"/>
    <w:rsid w:val="006D5E4F"/>
    <w:rsid w:val="006D6B7C"/>
    <w:rsid w:val="006E58C7"/>
    <w:rsid w:val="006E5917"/>
    <w:rsid w:val="006E73DD"/>
    <w:rsid w:val="006E7770"/>
    <w:rsid w:val="007038F7"/>
    <w:rsid w:val="0071077A"/>
    <w:rsid w:val="007133C3"/>
    <w:rsid w:val="0071392B"/>
    <w:rsid w:val="0071490D"/>
    <w:rsid w:val="00715B12"/>
    <w:rsid w:val="00722CC0"/>
    <w:rsid w:val="00741698"/>
    <w:rsid w:val="007430C6"/>
    <w:rsid w:val="00743669"/>
    <w:rsid w:val="007479BA"/>
    <w:rsid w:val="00757068"/>
    <w:rsid w:val="00757950"/>
    <w:rsid w:val="007639E4"/>
    <w:rsid w:val="00767F29"/>
    <w:rsid w:val="007802FA"/>
    <w:rsid w:val="00784D64"/>
    <w:rsid w:val="00790F3D"/>
    <w:rsid w:val="00792713"/>
    <w:rsid w:val="007A1C2A"/>
    <w:rsid w:val="007A5810"/>
    <w:rsid w:val="007B0C62"/>
    <w:rsid w:val="007C7197"/>
    <w:rsid w:val="007D0BB8"/>
    <w:rsid w:val="007E7631"/>
    <w:rsid w:val="007F22DB"/>
    <w:rsid w:val="007F7A2F"/>
    <w:rsid w:val="00804B91"/>
    <w:rsid w:val="00811E7B"/>
    <w:rsid w:val="008177BB"/>
    <w:rsid w:val="0082002C"/>
    <w:rsid w:val="0082532D"/>
    <w:rsid w:val="00827189"/>
    <w:rsid w:val="00827541"/>
    <w:rsid w:val="00827CFB"/>
    <w:rsid w:val="00830135"/>
    <w:rsid w:val="0083197F"/>
    <w:rsid w:val="00835257"/>
    <w:rsid w:val="008456D7"/>
    <w:rsid w:val="00850F12"/>
    <w:rsid w:val="0085295D"/>
    <w:rsid w:val="008620FA"/>
    <w:rsid w:val="00862173"/>
    <w:rsid w:val="0086234A"/>
    <w:rsid w:val="00863E1D"/>
    <w:rsid w:val="008705B3"/>
    <w:rsid w:val="00871962"/>
    <w:rsid w:val="0087231A"/>
    <w:rsid w:val="00872989"/>
    <w:rsid w:val="008735AC"/>
    <w:rsid w:val="008771C0"/>
    <w:rsid w:val="00881618"/>
    <w:rsid w:val="00881C3D"/>
    <w:rsid w:val="008833B9"/>
    <w:rsid w:val="00890635"/>
    <w:rsid w:val="00893F30"/>
    <w:rsid w:val="00896D98"/>
    <w:rsid w:val="008A19A7"/>
    <w:rsid w:val="008A2609"/>
    <w:rsid w:val="008A56D7"/>
    <w:rsid w:val="008A76AA"/>
    <w:rsid w:val="008B3279"/>
    <w:rsid w:val="008B3775"/>
    <w:rsid w:val="008B73AE"/>
    <w:rsid w:val="008C54CC"/>
    <w:rsid w:val="008D02BA"/>
    <w:rsid w:val="008D0B87"/>
    <w:rsid w:val="008D61E0"/>
    <w:rsid w:val="008E05DB"/>
    <w:rsid w:val="008E1FD7"/>
    <w:rsid w:val="008E2228"/>
    <w:rsid w:val="008E40FC"/>
    <w:rsid w:val="008E560F"/>
    <w:rsid w:val="008F1276"/>
    <w:rsid w:val="008F375E"/>
    <w:rsid w:val="008F4AB0"/>
    <w:rsid w:val="008F4E0E"/>
    <w:rsid w:val="008F7621"/>
    <w:rsid w:val="00915363"/>
    <w:rsid w:val="009206DA"/>
    <w:rsid w:val="00924045"/>
    <w:rsid w:val="009266FC"/>
    <w:rsid w:val="00926B7E"/>
    <w:rsid w:val="009270A3"/>
    <w:rsid w:val="0092713D"/>
    <w:rsid w:val="00933797"/>
    <w:rsid w:val="00941726"/>
    <w:rsid w:val="00944A95"/>
    <w:rsid w:val="0095347E"/>
    <w:rsid w:val="00957039"/>
    <w:rsid w:val="0096238F"/>
    <w:rsid w:val="00982F16"/>
    <w:rsid w:val="009842A9"/>
    <w:rsid w:val="00986357"/>
    <w:rsid w:val="0099053A"/>
    <w:rsid w:val="0099096C"/>
    <w:rsid w:val="00990CA3"/>
    <w:rsid w:val="009937EB"/>
    <w:rsid w:val="00995E09"/>
    <w:rsid w:val="00996339"/>
    <w:rsid w:val="009A04B3"/>
    <w:rsid w:val="009A07AE"/>
    <w:rsid w:val="009A41D4"/>
    <w:rsid w:val="009B15C4"/>
    <w:rsid w:val="009B1D3C"/>
    <w:rsid w:val="009B2856"/>
    <w:rsid w:val="009B28F9"/>
    <w:rsid w:val="009B6972"/>
    <w:rsid w:val="009B69B0"/>
    <w:rsid w:val="009B6D87"/>
    <w:rsid w:val="009B7323"/>
    <w:rsid w:val="009C1BE9"/>
    <w:rsid w:val="009C3B14"/>
    <w:rsid w:val="009D109F"/>
    <w:rsid w:val="009D297B"/>
    <w:rsid w:val="009D43F5"/>
    <w:rsid w:val="009D4FA0"/>
    <w:rsid w:val="009D50A6"/>
    <w:rsid w:val="009D6157"/>
    <w:rsid w:val="009D798E"/>
    <w:rsid w:val="009E4AD3"/>
    <w:rsid w:val="009E6738"/>
    <w:rsid w:val="009F79FC"/>
    <w:rsid w:val="00A0015C"/>
    <w:rsid w:val="00A00592"/>
    <w:rsid w:val="00A05310"/>
    <w:rsid w:val="00A10DC3"/>
    <w:rsid w:val="00A1345C"/>
    <w:rsid w:val="00A16D54"/>
    <w:rsid w:val="00A27C0F"/>
    <w:rsid w:val="00A304DC"/>
    <w:rsid w:val="00A30DDF"/>
    <w:rsid w:val="00A36402"/>
    <w:rsid w:val="00A4019A"/>
    <w:rsid w:val="00A42FF3"/>
    <w:rsid w:val="00A45230"/>
    <w:rsid w:val="00A50A7E"/>
    <w:rsid w:val="00A518DC"/>
    <w:rsid w:val="00A51E19"/>
    <w:rsid w:val="00A523C3"/>
    <w:rsid w:val="00A611A8"/>
    <w:rsid w:val="00A63B02"/>
    <w:rsid w:val="00A76374"/>
    <w:rsid w:val="00A851DA"/>
    <w:rsid w:val="00A90382"/>
    <w:rsid w:val="00A930C9"/>
    <w:rsid w:val="00A934CA"/>
    <w:rsid w:val="00A955E3"/>
    <w:rsid w:val="00AA1377"/>
    <w:rsid w:val="00AA2D7D"/>
    <w:rsid w:val="00AA3A39"/>
    <w:rsid w:val="00AA654F"/>
    <w:rsid w:val="00AB4F26"/>
    <w:rsid w:val="00AC7776"/>
    <w:rsid w:val="00AD1F4B"/>
    <w:rsid w:val="00AD3146"/>
    <w:rsid w:val="00AD3386"/>
    <w:rsid w:val="00AD6E5F"/>
    <w:rsid w:val="00AE39E8"/>
    <w:rsid w:val="00AE5D99"/>
    <w:rsid w:val="00AF45E0"/>
    <w:rsid w:val="00AF5919"/>
    <w:rsid w:val="00AF6057"/>
    <w:rsid w:val="00AF6B36"/>
    <w:rsid w:val="00AF6EF5"/>
    <w:rsid w:val="00B0044E"/>
    <w:rsid w:val="00B0666D"/>
    <w:rsid w:val="00B067C3"/>
    <w:rsid w:val="00B06A95"/>
    <w:rsid w:val="00B0775E"/>
    <w:rsid w:val="00B1023A"/>
    <w:rsid w:val="00B161E6"/>
    <w:rsid w:val="00B37EEC"/>
    <w:rsid w:val="00B400D4"/>
    <w:rsid w:val="00B404DE"/>
    <w:rsid w:val="00B42BE8"/>
    <w:rsid w:val="00B42E55"/>
    <w:rsid w:val="00B430D3"/>
    <w:rsid w:val="00B4381E"/>
    <w:rsid w:val="00B43DC4"/>
    <w:rsid w:val="00B43F23"/>
    <w:rsid w:val="00B51BF4"/>
    <w:rsid w:val="00B549E7"/>
    <w:rsid w:val="00B54BB8"/>
    <w:rsid w:val="00B55083"/>
    <w:rsid w:val="00B56284"/>
    <w:rsid w:val="00B567A2"/>
    <w:rsid w:val="00B56816"/>
    <w:rsid w:val="00B5727C"/>
    <w:rsid w:val="00B63EDC"/>
    <w:rsid w:val="00B65D17"/>
    <w:rsid w:val="00B67C10"/>
    <w:rsid w:val="00B7322E"/>
    <w:rsid w:val="00B73F08"/>
    <w:rsid w:val="00B83341"/>
    <w:rsid w:val="00B8365B"/>
    <w:rsid w:val="00B868CA"/>
    <w:rsid w:val="00B878CF"/>
    <w:rsid w:val="00B91B6B"/>
    <w:rsid w:val="00B976E2"/>
    <w:rsid w:val="00B97C35"/>
    <w:rsid w:val="00B97FF9"/>
    <w:rsid w:val="00BA2549"/>
    <w:rsid w:val="00BA78AE"/>
    <w:rsid w:val="00BB056E"/>
    <w:rsid w:val="00BB09B8"/>
    <w:rsid w:val="00BB15EE"/>
    <w:rsid w:val="00BB7C28"/>
    <w:rsid w:val="00BC2DB6"/>
    <w:rsid w:val="00BC60D7"/>
    <w:rsid w:val="00BC6B9E"/>
    <w:rsid w:val="00BD32C4"/>
    <w:rsid w:val="00BD4B1A"/>
    <w:rsid w:val="00BD5742"/>
    <w:rsid w:val="00BE093E"/>
    <w:rsid w:val="00BE1384"/>
    <w:rsid w:val="00BE267B"/>
    <w:rsid w:val="00BE26F8"/>
    <w:rsid w:val="00BE5159"/>
    <w:rsid w:val="00BE745E"/>
    <w:rsid w:val="00BF4E13"/>
    <w:rsid w:val="00C04DBA"/>
    <w:rsid w:val="00C07332"/>
    <w:rsid w:val="00C12F1A"/>
    <w:rsid w:val="00C14805"/>
    <w:rsid w:val="00C17E68"/>
    <w:rsid w:val="00C2041F"/>
    <w:rsid w:val="00C246E1"/>
    <w:rsid w:val="00C25413"/>
    <w:rsid w:val="00C3132A"/>
    <w:rsid w:val="00C3196B"/>
    <w:rsid w:val="00C342D0"/>
    <w:rsid w:val="00C35D25"/>
    <w:rsid w:val="00C40CAC"/>
    <w:rsid w:val="00C44973"/>
    <w:rsid w:val="00C44E61"/>
    <w:rsid w:val="00C55786"/>
    <w:rsid w:val="00C603E7"/>
    <w:rsid w:val="00C6155A"/>
    <w:rsid w:val="00C708F1"/>
    <w:rsid w:val="00C71048"/>
    <w:rsid w:val="00C71347"/>
    <w:rsid w:val="00C71E48"/>
    <w:rsid w:val="00C75098"/>
    <w:rsid w:val="00C760CD"/>
    <w:rsid w:val="00C800F3"/>
    <w:rsid w:val="00C8164F"/>
    <w:rsid w:val="00C85690"/>
    <w:rsid w:val="00CA7B1F"/>
    <w:rsid w:val="00CB1E14"/>
    <w:rsid w:val="00CB55D5"/>
    <w:rsid w:val="00CC056F"/>
    <w:rsid w:val="00CC18F0"/>
    <w:rsid w:val="00CC41CF"/>
    <w:rsid w:val="00CD07F6"/>
    <w:rsid w:val="00CE262A"/>
    <w:rsid w:val="00CE4C88"/>
    <w:rsid w:val="00CE6DA1"/>
    <w:rsid w:val="00CE74B6"/>
    <w:rsid w:val="00CF69A5"/>
    <w:rsid w:val="00CF6A31"/>
    <w:rsid w:val="00D0570F"/>
    <w:rsid w:val="00D07C19"/>
    <w:rsid w:val="00D10153"/>
    <w:rsid w:val="00D11AC3"/>
    <w:rsid w:val="00D1367D"/>
    <w:rsid w:val="00D1471E"/>
    <w:rsid w:val="00D155A5"/>
    <w:rsid w:val="00D237B0"/>
    <w:rsid w:val="00D24FA2"/>
    <w:rsid w:val="00D30D3E"/>
    <w:rsid w:val="00D31EAA"/>
    <w:rsid w:val="00D32CDA"/>
    <w:rsid w:val="00D33C33"/>
    <w:rsid w:val="00D42132"/>
    <w:rsid w:val="00D42C4F"/>
    <w:rsid w:val="00D4324F"/>
    <w:rsid w:val="00D445B7"/>
    <w:rsid w:val="00D55077"/>
    <w:rsid w:val="00D6164D"/>
    <w:rsid w:val="00D72F6D"/>
    <w:rsid w:val="00D74655"/>
    <w:rsid w:val="00D769A2"/>
    <w:rsid w:val="00D779AD"/>
    <w:rsid w:val="00D77BB7"/>
    <w:rsid w:val="00D77D6F"/>
    <w:rsid w:val="00D81196"/>
    <w:rsid w:val="00D869CA"/>
    <w:rsid w:val="00D90545"/>
    <w:rsid w:val="00D91483"/>
    <w:rsid w:val="00D91CA3"/>
    <w:rsid w:val="00D92096"/>
    <w:rsid w:val="00D923C3"/>
    <w:rsid w:val="00D96B84"/>
    <w:rsid w:val="00DA1296"/>
    <w:rsid w:val="00DA1DC3"/>
    <w:rsid w:val="00DA5512"/>
    <w:rsid w:val="00DA5BF2"/>
    <w:rsid w:val="00DA5F0C"/>
    <w:rsid w:val="00DC142F"/>
    <w:rsid w:val="00DD0436"/>
    <w:rsid w:val="00DD1EB8"/>
    <w:rsid w:val="00DD22E0"/>
    <w:rsid w:val="00DD5917"/>
    <w:rsid w:val="00DD6630"/>
    <w:rsid w:val="00DD689D"/>
    <w:rsid w:val="00DD73D3"/>
    <w:rsid w:val="00DE1B25"/>
    <w:rsid w:val="00DF08B1"/>
    <w:rsid w:val="00E038F4"/>
    <w:rsid w:val="00E14990"/>
    <w:rsid w:val="00E241BE"/>
    <w:rsid w:val="00E24554"/>
    <w:rsid w:val="00E25123"/>
    <w:rsid w:val="00E35CAC"/>
    <w:rsid w:val="00E42197"/>
    <w:rsid w:val="00E42A96"/>
    <w:rsid w:val="00E4404B"/>
    <w:rsid w:val="00E46559"/>
    <w:rsid w:val="00E46E9C"/>
    <w:rsid w:val="00E503BD"/>
    <w:rsid w:val="00E5168C"/>
    <w:rsid w:val="00E52C54"/>
    <w:rsid w:val="00E54518"/>
    <w:rsid w:val="00E57EBD"/>
    <w:rsid w:val="00E609FC"/>
    <w:rsid w:val="00E60B24"/>
    <w:rsid w:val="00E65F8B"/>
    <w:rsid w:val="00E84292"/>
    <w:rsid w:val="00E90A75"/>
    <w:rsid w:val="00E918EC"/>
    <w:rsid w:val="00E950FF"/>
    <w:rsid w:val="00E95834"/>
    <w:rsid w:val="00EA7813"/>
    <w:rsid w:val="00EB56DA"/>
    <w:rsid w:val="00EB64AD"/>
    <w:rsid w:val="00EC6185"/>
    <w:rsid w:val="00EC7089"/>
    <w:rsid w:val="00EC7A59"/>
    <w:rsid w:val="00ED35F2"/>
    <w:rsid w:val="00ED66B8"/>
    <w:rsid w:val="00EE1274"/>
    <w:rsid w:val="00EE15E7"/>
    <w:rsid w:val="00EE57F6"/>
    <w:rsid w:val="00EE5E1F"/>
    <w:rsid w:val="00EE6B4D"/>
    <w:rsid w:val="00EF0E42"/>
    <w:rsid w:val="00EF4A64"/>
    <w:rsid w:val="00EF666F"/>
    <w:rsid w:val="00F01CB5"/>
    <w:rsid w:val="00F0314E"/>
    <w:rsid w:val="00F04248"/>
    <w:rsid w:val="00F10159"/>
    <w:rsid w:val="00F162E4"/>
    <w:rsid w:val="00F213FF"/>
    <w:rsid w:val="00F224C0"/>
    <w:rsid w:val="00F2385A"/>
    <w:rsid w:val="00F30385"/>
    <w:rsid w:val="00F37486"/>
    <w:rsid w:val="00F42AED"/>
    <w:rsid w:val="00F42CDC"/>
    <w:rsid w:val="00F445EE"/>
    <w:rsid w:val="00F44C9F"/>
    <w:rsid w:val="00F50588"/>
    <w:rsid w:val="00F54B2C"/>
    <w:rsid w:val="00F562F3"/>
    <w:rsid w:val="00F61B8D"/>
    <w:rsid w:val="00F63B86"/>
    <w:rsid w:val="00F64C23"/>
    <w:rsid w:val="00F72281"/>
    <w:rsid w:val="00F725E4"/>
    <w:rsid w:val="00F734C6"/>
    <w:rsid w:val="00F75744"/>
    <w:rsid w:val="00F76087"/>
    <w:rsid w:val="00F77695"/>
    <w:rsid w:val="00F81C56"/>
    <w:rsid w:val="00F86F30"/>
    <w:rsid w:val="00F87A52"/>
    <w:rsid w:val="00F9305F"/>
    <w:rsid w:val="00F9671B"/>
    <w:rsid w:val="00FA06D0"/>
    <w:rsid w:val="00FA2C29"/>
    <w:rsid w:val="00FA3BDC"/>
    <w:rsid w:val="00FA64AC"/>
    <w:rsid w:val="00FA68EF"/>
    <w:rsid w:val="00FB10FB"/>
    <w:rsid w:val="00FB2558"/>
    <w:rsid w:val="00FB4F11"/>
    <w:rsid w:val="00FB6818"/>
    <w:rsid w:val="00FB78E2"/>
    <w:rsid w:val="00FC35BF"/>
    <w:rsid w:val="00FC4170"/>
    <w:rsid w:val="00FC55CC"/>
    <w:rsid w:val="00FC6A0F"/>
    <w:rsid w:val="00FD0D2D"/>
    <w:rsid w:val="00FD106D"/>
    <w:rsid w:val="00FD3003"/>
    <w:rsid w:val="00FE1453"/>
    <w:rsid w:val="00FE5178"/>
    <w:rsid w:val="00FE7C69"/>
    <w:rsid w:val="00FE7F66"/>
    <w:rsid w:val="00FF1DB4"/>
    <w:rsid w:val="00FF422C"/>
    <w:rsid w:val="00FF6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F7546"/>
  <w15:docId w15:val="{F0382A9C-9669-4149-A093-1A86E2D1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7672"/>
    <w:pPr>
      <w:widowControl w:val="0"/>
    </w:pPr>
  </w:style>
  <w:style w:type="paragraph" w:styleId="2">
    <w:name w:val="heading 2"/>
    <w:basedOn w:val="a"/>
    <w:link w:val="20"/>
    <w:uiPriority w:val="9"/>
    <w:qFormat/>
    <w:rsid w:val="00E503BD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標1,標11,標12,12 20,List Paragraph,卑南壹,List Paragraph1,Recommendation"/>
    <w:basedOn w:val="a"/>
    <w:link w:val="a4"/>
    <w:uiPriority w:val="34"/>
    <w:qFormat/>
    <w:rsid w:val="00E54518"/>
    <w:pPr>
      <w:ind w:leftChars="200" w:left="480"/>
    </w:pPr>
  </w:style>
  <w:style w:type="character" w:customStyle="1" w:styleId="a4">
    <w:name w:val="清單段落 字元"/>
    <w:aliases w:val="標1 字元,標11 字元,標12 字元,12 20 字元,List Paragraph 字元,卑南壹 字元,List Paragraph1 字元,Recommendation 字元"/>
    <w:link w:val="a3"/>
    <w:uiPriority w:val="34"/>
    <w:locked/>
    <w:rsid w:val="00E54518"/>
  </w:style>
  <w:style w:type="paragraph" w:styleId="a5">
    <w:name w:val="header"/>
    <w:basedOn w:val="a"/>
    <w:link w:val="a6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42C4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42C4F"/>
    <w:rPr>
      <w:sz w:val="20"/>
      <w:szCs w:val="20"/>
    </w:rPr>
  </w:style>
  <w:style w:type="table" w:styleId="a9">
    <w:name w:val="Table Grid"/>
    <w:basedOn w:val="a1"/>
    <w:uiPriority w:val="39"/>
    <w:rsid w:val="00394C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982F1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E503BD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customStyle="1" w:styleId="Default">
    <w:name w:val="Default"/>
    <w:rsid w:val="00E503BD"/>
    <w:pPr>
      <w:widowControl w:val="0"/>
      <w:autoSpaceDE w:val="0"/>
      <w:autoSpaceDN w:val="0"/>
      <w:adjustRightInd w:val="0"/>
    </w:pPr>
    <w:rPr>
      <w:rFonts w:ascii="標楷體" w:eastAsia="標楷體" w:hAnsi="微軟正黑體" w:cs="標楷體"/>
      <w:color w:val="000000"/>
      <w:kern w:val="0"/>
      <w:szCs w:val="24"/>
    </w:rPr>
  </w:style>
  <w:style w:type="character" w:styleId="ac">
    <w:name w:val="annotation reference"/>
    <w:basedOn w:val="a0"/>
    <w:uiPriority w:val="99"/>
    <w:semiHidden/>
    <w:unhideWhenUsed/>
    <w:rsid w:val="00E503B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E503BD"/>
  </w:style>
  <w:style w:type="character" w:customStyle="1" w:styleId="ae">
    <w:name w:val="註解文字 字元"/>
    <w:basedOn w:val="a0"/>
    <w:link w:val="ad"/>
    <w:uiPriority w:val="99"/>
    <w:semiHidden/>
    <w:rsid w:val="00E503BD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503B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E503BD"/>
    <w:rPr>
      <w:b/>
      <w:bCs/>
    </w:rPr>
  </w:style>
  <w:style w:type="character" w:styleId="af1">
    <w:name w:val="Placeholder Text"/>
    <w:basedOn w:val="a0"/>
    <w:uiPriority w:val="99"/>
    <w:semiHidden/>
    <w:rsid w:val="00E503BD"/>
    <w:rPr>
      <w:color w:val="808080"/>
    </w:rPr>
  </w:style>
  <w:style w:type="character" w:styleId="af2">
    <w:name w:val="Emphasis"/>
    <w:basedOn w:val="a0"/>
    <w:uiPriority w:val="20"/>
    <w:qFormat/>
    <w:rsid w:val="00E503BD"/>
    <w:rPr>
      <w:i/>
      <w:iCs/>
    </w:rPr>
  </w:style>
  <w:style w:type="character" w:styleId="af3">
    <w:name w:val="page number"/>
    <w:basedOn w:val="a0"/>
    <w:rsid w:val="00B8365B"/>
  </w:style>
  <w:style w:type="numbering" w:customStyle="1" w:styleId="1">
    <w:name w:val="無清單1"/>
    <w:next w:val="a2"/>
    <w:uiPriority w:val="99"/>
    <w:semiHidden/>
    <w:unhideWhenUsed/>
    <w:rsid w:val="001A5C7F"/>
  </w:style>
  <w:style w:type="table" w:customStyle="1" w:styleId="10">
    <w:name w:val="表格格線1"/>
    <w:basedOn w:val="a1"/>
    <w:next w:val="a9"/>
    <w:uiPriority w:val="39"/>
    <w:rsid w:val="001A5C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格格線2"/>
    <w:basedOn w:val="a1"/>
    <w:next w:val="a9"/>
    <w:rsid w:val="00A00592"/>
    <w:rPr>
      <w:rFonts w:ascii="MS PGothic" w:eastAsia="MS PGothic" w:hAnsi="微軟正黑體" w:cs="微軟正黑體"/>
      <w:color w:val="0070C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F722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779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3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17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8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DC04FF-BAFF-4F7E-9240-F5750F122D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53</Words>
  <Characters>161</Characters>
  <Application>Microsoft Office Word</Application>
  <DocSecurity>0</DocSecurity>
  <Lines>26</Lines>
  <Paragraphs>34</Paragraphs>
  <ScaleCrop>false</ScaleCrop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鄭詠達</dc:creator>
  <cp:keywords/>
  <dc:description/>
  <cp:lastModifiedBy>鄭詠達</cp:lastModifiedBy>
  <cp:revision>16</cp:revision>
  <cp:lastPrinted>2022-02-21T02:57:00Z</cp:lastPrinted>
  <dcterms:created xsi:type="dcterms:W3CDTF">2022-02-21T09:26:00Z</dcterms:created>
  <dcterms:modified xsi:type="dcterms:W3CDTF">2022-03-09T07:53:00Z</dcterms:modified>
</cp:coreProperties>
</file>